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e60b5185-447d-428c-88fc-aef66e8a6883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7:36:50Z</dcterms:created>
  <dcterms:modified xsi:type="dcterms:W3CDTF">2023-06-06T17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